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hristina Margoli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hristi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rgoli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050 Greenview Rd, Northbrook, IL, USA Northbrook, IL 6006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hristinamargolis@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212219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dely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15/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9/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